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F28B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E5EE395" w:rsidR="007B4A91" w:rsidRDefault="003F28B9" w:rsidP="00B91A25">
      <w:pPr>
        <w:ind w:left="426"/>
        <w:rPr>
          <w:sz w:val="28"/>
          <w:szCs w:val="28"/>
        </w:rPr>
      </w:pPr>
      <w:proofErr w:type="spellStart"/>
      <w:r>
        <w:rPr>
          <w:sz w:val="28"/>
          <w:szCs w:val="28"/>
        </w:rPr>
        <w:t>Chuta</w:t>
      </w:r>
      <w:r w:rsidR="00B91A25">
        <w:rPr>
          <w:sz w:val="28"/>
          <w:szCs w:val="28"/>
        </w:rPr>
        <w:t>penal</w:t>
      </w:r>
      <w:proofErr w:type="spellEnd"/>
    </w:p>
    <w:p w14:paraId="34A9E19B" w14:textId="77777777" w:rsidR="007B4A91" w:rsidRDefault="003F28B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6B1C485" w:rsidR="007B4A91" w:rsidRDefault="00B91A25">
      <w:pPr>
        <w:ind w:left="720"/>
        <w:rPr>
          <w:sz w:val="28"/>
          <w:szCs w:val="28"/>
        </w:rPr>
      </w:pPr>
      <w:r>
        <w:rPr>
          <w:sz w:val="28"/>
          <w:szCs w:val="28"/>
        </w:rPr>
        <w:t>Score penalties</w:t>
      </w:r>
    </w:p>
    <w:p w14:paraId="3D632C61" w14:textId="77777777" w:rsidR="007B4A91" w:rsidRDefault="003F28B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8406384" w:rsidR="007B4A91" w:rsidRDefault="002666A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r soccer team and other haven´t scored any goal yet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the extra</w:t>
      </w:r>
    </w:p>
    <w:p w14:paraId="6102F988" w14:textId="77777777" w:rsidR="007B4A91" w:rsidRDefault="003F28B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7806353" w:rsidR="007B4A91" w:rsidRDefault="002666AF" w:rsidP="002666AF">
      <w:pPr>
        <w:rPr>
          <w:sz w:val="28"/>
          <w:szCs w:val="28"/>
        </w:rPr>
      </w:pPr>
      <w:r>
        <w:rPr>
          <w:sz w:val="28"/>
          <w:szCs w:val="28"/>
        </w:rPr>
        <w:tab/>
        <w:t>time passes and the penalties come.</w:t>
      </w:r>
    </w:p>
    <w:p w14:paraId="0AE3FDBE" w14:textId="77777777" w:rsidR="007B4A91" w:rsidRDefault="003F28B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F28B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875F764" w:rsidR="007B4A91" w:rsidRDefault="002666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B9B7DB6" w:rsidR="007B4A91" w:rsidRDefault="002666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 or fail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DC509A8" w:rsidR="007B4A91" w:rsidRDefault="00E05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38D78D0" w:rsidR="007B4A91" w:rsidRDefault="00E05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fine the gam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1C00943" w:rsidR="007B4A91" w:rsidRDefault="00E05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alkee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3E62045" w:rsidR="007B4A91" w:rsidRDefault="00E05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e the ball from entering the goal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42F6C1C" w14:textId="0D4A8DC1" w:rsidR="007B4A91" w:rsidRPr="00751429" w:rsidRDefault="00751429" w:rsidP="00751429">
      <w:pPr>
        <w:tabs>
          <w:tab w:val="left" w:pos="2835"/>
        </w:tabs>
      </w:pPr>
      <w:r>
        <w:tab/>
      </w:r>
      <w:r>
        <w:rPr>
          <w:noProof/>
        </w:rPr>
        <w:drawing>
          <wp:inline distT="0" distB="0" distL="0" distR="0" wp14:anchorId="224E60AB" wp14:editId="0844B02C">
            <wp:extent cx="2263140" cy="1685266"/>
            <wp:effectExtent l="0" t="0" r="381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057" cy="1691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4FF3" w14:textId="77777777" w:rsidR="007B4A91" w:rsidRDefault="003F28B9">
      <w:pPr>
        <w:rPr>
          <w:sz w:val="28"/>
          <w:szCs w:val="28"/>
        </w:rPr>
      </w:pPr>
      <w:r>
        <w:pict w14:anchorId="0F0BB7B1">
          <v:rect id="_x0000_i1031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DA60C8B" w:rsidR="007B4A91" w:rsidRDefault="003F28B9">
      <w:pPr>
        <w:rPr>
          <w:sz w:val="28"/>
          <w:szCs w:val="28"/>
        </w:rPr>
      </w:pPr>
      <w:r>
        <w:pict w14:anchorId="4F92B24E">
          <v:rect id="_x0000_i1032" style="width:0;height:1.5pt" o:hralign="center" o:hrstd="t" o:hr="t" fillcolor="#a0a0a0" stroked="f"/>
        </w:pict>
      </w:r>
      <w:r w:rsidR="00E05701">
        <w:t>Different goalkeepers</w:t>
      </w:r>
      <w:r w:rsidR="00751429">
        <w:t>, effects on the ball, nerves in the player.</w:t>
      </w:r>
      <w:r w:rsidR="00E05701">
        <w:t xml:space="preserve"> </w:t>
      </w:r>
      <w:r>
        <w:pict w14:anchorId="2BE0C1BB">
          <v:rect id="_x0000_i1033" style="width:0;height:1.5pt" o:hralign="center" o:hrstd="t" o:hr="t" fillcolor="#a0a0a0" stroked="f"/>
        </w:pict>
      </w:r>
      <w:r>
        <w:pict w14:anchorId="6874E4CB">
          <v:rect id="_x0000_i1034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7604626">
    <w:abstractNumId w:val="0"/>
  </w:num>
  <w:num w:numId="2" w16cid:durableId="614412166">
    <w:abstractNumId w:val="1"/>
  </w:num>
  <w:num w:numId="3" w16cid:durableId="719717132">
    <w:abstractNumId w:val="3"/>
  </w:num>
  <w:num w:numId="4" w16cid:durableId="5070591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66AF"/>
    <w:rsid w:val="003F28B9"/>
    <w:rsid w:val="00556965"/>
    <w:rsid w:val="00751429"/>
    <w:rsid w:val="007B4A91"/>
    <w:rsid w:val="00933201"/>
    <w:rsid w:val="00A43886"/>
    <w:rsid w:val="00B91A25"/>
    <w:rsid w:val="00DA5D9B"/>
    <w:rsid w:val="00E05701"/>
    <w:rsid w:val="00E05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203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sus alberto Trejo garcia</cp:lastModifiedBy>
  <cp:revision>4</cp:revision>
  <dcterms:created xsi:type="dcterms:W3CDTF">2021-03-18T05:03:00Z</dcterms:created>
  <dcterms:modified xsi:type="dcterms:W3CDTF">2022-06-26T21:03:00Z</dcterms:modified>
</cp:coreProperties>
</file>